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Robotics</w:t>
      </w:r>
      <w:r>
        <w:t xml:space="preserve"> </w:t>
      </w:r>
      <w:r>
        <w:t xml:space="preserve">Engineer</w:t>
      </w:r>
    </w:p>
    <w:bookmarkStart w:id="21" w:name="cover-letter"/>
    <w:p>
      <w:pPr>
        <w:pStyle w:val="Heading1"/>
      </w:pPr>
      <w:r>
        <w:t xml:space="preserve">Cover Letter</w:t>
      </w:r>
    </w:p>
    <w:p>
      <w:pPr>
        <w:pStyle w:val="FirstParagraph"/>
      </w:pPr>
      <w:r>
        <w:rPr>
          <w:bCs/>
          <w:b/>
        </w:rPr>
        <w:t xml:space="preserve">Date:</w:t>
      </w:r>
      <w:r>
        <w:t xml:space="preserve"> </w:t>
      </w:r>
      <w:r>
        <w:t xml:space="preserve">[Insert Date]</w:t>
      </w:r>
    </w:p>
    <w:p>
      <w:pPr>
        <w:pStyle w:val="BodyText"/>
      </w:pPr>
      <w:r>
        <w:rPr>
          <w:bCs/>
          <w:b/>
        </w:rPr>
        <w:t xml:space="preserve">To:</w:t>
      </w:r>
      <w:r>
        <w:t xml:space="preserve"> </w:t>
      </w:r>
      <w:r>
        <w:t xml:space="preserve">Hiring Manager, [Company Name]</w:t>
      </w:r>
    </w:p>
    <w:p>
      <w:pPr>
        <w:pStyle w:val="BodyText"/>
      </w:pPr>
      <w:r>
        <w:rPr>
          <w:bCs/>
          <w:b/>
        </w:rPr>
        <w:t xml:space="preserve">Address:</w:t>
      </w:r>
      <w:r>
        <w:t xml:space="preserve"> </w:t>
      </w:r>
      <w:r>
        <w:t xml:space="preserve">[Company Address], Vietnam Ho Chi Minh City</w:t>
      </w:r>
    </w:p>
    <w:bookmarkStart w:id="20" w:name="dear-hiring-manager"/>
    <w:p>
      <w:pPr>
        <w:pStyle w:val="Heading2"/>
      </w:pPr>
      <w:r>
        <w:t xml:space="preserve">Dear Hiring Manager,</w:t>
      </w:r>
    </w:p>
    <w:p>
      <w:pPr>
        <w:pStyle w:val="FirstParagraph"/>
      </w:pPr>
      <w:r>
        <w:t xml:space="preserve">I am writing to express my enthusiastic interest in the Robotics Engineer position at [Company Name] in Vietnam Ho Chi Minh City. As a dedicated professional with a robust background in robotics, artificial intelligence, and automation systems, I am eager to contribute my technical expertise and passion for innovation to support your organization’s mission of advancing cutting-edge technologies in one of Southeast Asia’s most dynamic tech hubs.</w:t>
      </w:r>
    </w:p>
    <w:p>
      <w:pPr>
        <w:pStyle w:val="BodyText"/>
      </w:pPr>
      <w:r>
        <w:t xml:space="preserve">With over [X years] of experience in designing, developing, and deploying robotic systems across industries such as manufacturing, healthcare, and logistics, I have cultivated a deep understanding of the challenges and opportunities inherent in robotics engineering. My work has focused on integrating AI-driven algorithms with hardware solutions to create intelligent machines capable of adapting to complex environments. This experience aligns seamlessly with [Company Name]’s commitment to fostering innovation in Vietnam Ho Chi Minh City, a region that is rapidly becoming a global leader in technological advancement.</w:t>
      </w:r>
    </w:p>
    <w:p>
      <w:pPr>
        <w:pStyle w:val="BodyText"/>
      </w:pPr>
      <w:r>
        <w:t xml:space="preserve">What draws me most to this role is the opportunity to contribute to Vietnam Ho Chi Minh City’s growing reputation as a center for robotics and automation. The city’s strategic investments in smart infrastructure, industrial digitalization, and startup ecosystems create an ideal environment for robotic solutions that address real-world problems. Whether it is optimizing supply chains through autonomous systems or enhancing healthcare delivery with robotic assistance, I am confident that my technical acumen and creative problem-solving skills can add value to your team.</w:t>
      </w:r>
    </w:p>
    <w:p>
      <w:pPr>
        <w:pStyle w:val="BodyText"/>
      </w:pPr>
      <w:r>
        <w:t xml:space="preserve">My career as a Robotics Engineer has been defined by a passion for bridging the gap between theoretical concepts and practical applications. For instance, during my tenure at [Previous Company], I led the development of a modular robotic platform designed for precision agriculture, which reduced operational costs by 25% while improving crop yield accuracy. This project required extensive collaboration with cross-functional teams, including mechanical engineers, software developers, and data scientists—a skill set I have refined over the years to ensure seamless integration of hardware and software components.</w:t>
      </w:r>
    </w:p>
    <w:p>
      <w:pPr>
        <w:pStyle w:val="BodyText"/>
      </w:pPr>
      <w:r>
        <w:t xml:space="preserve">In Vietnam Ho Chi Minh City, the demand for robotics solutions is expanding rapidly. The city’s bustling manufacturing sector is increasingly adopting automation to meet global standards, while its growing tech startups are pushing the boundaries of what robots can achieve. I am particularly inspired by the potential for robotics to revolutionize urban living—think smart waste management systems, autonomous delivery drones, or robotic companions for elderly care. These applications not only highlight the technical challenges of robotics but also underscore their transformative impact on society.</w:t>
      </w:r>
    </w:p>
    <w:p>
      <w:pPr>
        <w:pStyle w:val="BodyText"/>
      </w:pPr>
      <w:r>
        <w:t xml:space="preserve">As a Robotics Engineer, I have consistently prioritized innovation while maintaining a strong focus on user-centric design. My ability to analyze complex systems and develop scalable solutions has been instrumental in projects ranging from industrial automation to medical robotics. For example, I once designed a robotic arm capable of performing intricate surgical tasks with sub-millimeter precision, which was later deployed in collaboration with a leading hospital in [Location]. This experience taught me the importance of balancing technical excellence with ethical considerations—a principle I carry into every project.</w:t>
      </w:r>
    </w:p>
    <w:p>
      <w:pPr>
        <w:pStyle w:val="BodyText"/>
      </w:pPr>
      <w:r>
        <w:t xml:space="preserve">What sets me apart is my adaptability and willingness to embrace new challenges. Having worked on projects that spanned multiple industries, I have developed a versatile skill set that includes programming in ROS (Robot Operating System), Python, and C++, as well as experience with 3D modeling tools like SolidWorks and CAD software. I am also well-versed in machine learning frameworks such as TensorFlow and PyTorch, which enable me to create intelligent systems capable of learning from data. These skills, combined with my hands-on experience in prototyping and testing robotic systems, allow me to tackle projects from concept to deployment with confidence.</w:t>
      </w:r>
    </w:p>
    <w:p>
      <w:pPr>
        <w:pStyle w:val="BodyText"/>
      </w:pPr>
      <w:r>
        <w:t xml:space="preserve">Furthermore, my time spent working in international environments has honed my ability to collaborate effectively with diverse teams. I understand the importance of cultural sensitivity and communication in global projects, which is especially relevant for [Company Name] as it navigates the unique challenges of the Vietnam Ho Chi Minh City market. I am eager to leverage my background to contribute to your company’s goals while learning from the expertise of your team.</w:t>
      </w:r>
    </w:p>
    <w:p>
      <w:pPr>
        <w:pStyle w:val="BodyText"/>
      </w:pPr>
      <w:r>
        <w:t xml:space="preserve">I am particularly drawn to [Company Name] because of its reputation for innovation and its commitment to shaping the future of robotics in Vietnam Ho Chi Minh City. Your focus on developing sustainable, user-friendly technologies resonates deeply with my personal values and professional aspirations. I am excited about the possibility of joining a team that is not only at the forefront of technological advancement but also dedicated to making a positive impact on society.</w:t>
      </w:r>
    </w:p>
    <w:p>
      <w:pPr>
        <w:pStyle w:val="BodyText"/>
      </w:pPr>
      <w:r>
        <w:t xml:space="preserve">Thank you for considering my application. I would welcome the opportunity to discuss how my skills, experience, and enthusiasm align with [Company Name]’s vision. I am available at your convenience for an interview and can be reached at [Phone Number] or [Email Address]. I look forward to the possibility of contributing to the continued success of your organization in Vietnam Ho Chi Minh City.</w:t>
      </w:r>
    </w:p>
    <w:p>
      <w:pPr>
        <w:pStyle w:val="BodyText"/>
      </w:pPr>
      <w:r>
        <w:t xml:space="preserve">Sincerely,</w:t>
      </w:r>
      <w:r>
        <w:br/>
      </w:r>
      <w:r>
        <w:rPr>
          <w:bCs/>
          <w:b/>
        </w:rPr>
        <w:t xml:space="preserve">[Your Full Name]</w:t>
      </w:r>
      <w:r>
        <w:br/>
      </w:r>
      <w:r>
        <w:t xml:space="preserve">[Your Contact Information]</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Robotics Engineer</dc:title>
  <dc:creator/>
  <dc:language>en</dc:language>
  <cp:keywords/>
  <dcterms:created xsi:type="dcterms:W3CDTF">2026-07-24T03:45:40Z</dcterms:created>
  <dcterms:modified xsi:type="dcterms:W3CDTF">2026-07-24T03:45:40Z</dcterms:modified>
</cp:coreProperties>
</file>

<file path=docProps/custom.xml><?xml version="1.0" encoding="utf-8"?>
<Properties xmlns="http://schemas.openxmlformats.org/officeDocument/2006/custom-properties" xmlns:vt="http://schemas.openxmlformats.org/officeDocument/2006/docPropsVTypes"/>
</file>